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illai_Tra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pprox_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_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n_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: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2T20:39:43Z</dcterms:created>
  <dcterms:modified xsi:type="dcterms:W3CDTF">2025-06-12T20:3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